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D2A49" w14:textId="50761866" w:rsidR="00FD7DE4" w:rsidRPr="00A968B5" w:rsidRDefault="00D41985" w:rsidP="00D41985">
      <w:pPr>
        <w:jc w:val="center"/>
        <w:rPr>
          <w:b/>
          <w:bCs/>
          <w:sz w:val="40"/>
          <w:szCs w:val="40"/>
        </w:rPr>
      </w:pPr>
      <w:r w:rsidRPr="00A968B5">
        <w:rPr>
          <w:b/>
          <w:bCs/>
          <w:sz w:val="40"/>
          <w:szCs w:val="40"/>
        </w:rPr>
        <w:t xml:space="preserve">SuperKids Ministry </w:t>
      </w:r>
      <w:r w:rsidR="002F434D">
        <w:rPr>
          <w:b/>
          <w:bCs/>
          <w:sz w:val="40"/>
          <w:szCs w:val="40"/>
        </w:rPr>
        <w:t xml:space="preserve">Crawling </w:t>
      </w:r>
      <w:r w:rsidRPr="00A968B5">
        <w:rPr>
          <w:b/>
          <w:bCs/>
          <w:sz w:val="40"/>
          <w:szCs w:val="40"/>
        </w:rPr>
        <w:t xml:space="preserve">Age Through </w:t>
      </w:r>
      <w:r w:rsidR="002F434D">
        <w:rPr>
          <w:b/>
          <w:bCs/>
          <w:sz w:val="40"/>
          <w:szCs w:val="40"/>
        </w:rPr>
        <w:t>7</w:t>
      </w:r>
    </w:p>
    <w:p w14:paraId="2A640645" w14:textId="5A513F0F" w:rsidR="00D41985" w:rsidRPr="00D41985" w:rsidRDefault="00D41985" w:rsidP="00D41985">
      <w:pPr>
        <w:rPr>
          <w:b/>
          <w:bCs/>
          <w:sz w:val="32"/>
          <w:szCs w:val="32"/>
        </w:rPr>
      </w:pPr>
      <w:r w:rsidRPr="00AF0D17">
        <w:rPr>
          <w:b/>
          <w:bCs/>
          <w:sz w:val="32"/>
          <w:szCs w:val="32"/>
        </w:rPr>
        <w:t>Check-in Times/Pagers</w:t>
      </w:r>
    </w:p>
    <w:p w14:paraId="59FC01EB" w14:textId="283F6200" w:rsidR="00D41985" w:rsidRPr="00D41985" w:rsidRDefault="00D41985" w:rsidP="00D41985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 w:rsidRPr="00AF0D17">
        <w:rPr>
          <w:sz w:val="32"/>
          <w:szCs w:val="32"/>
        </w:rPr>
        <w:t>Check-ins start every Sunday at the earliest at 10:15</w:t>
      </w:r>
      <w:r w:rsidR="00CE0AE0">
        <w:rPr>
          <w:sz w:val="32"/>
          <w:szCs w:val="32"/>
        </w:rPr>
        <w:t>.</w:t>
      </w:r>
    </w:p>
    <w:p w14:paraId="4ECB0464" w14:textId="23A00891" w:rsidR="00D41985" w:rsidRPr="0091226D" w:rsidRDefault="00D41985" w:rsidP="00D41985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As parents</w:t>
      </w:r>
      <w:r w:rsidR="00CE0AE0">
        <w:rPr>
          <w:sz w:val="32"/>
          <w:szCs w:val="32"/>
        </w:rPr>
        <w:t>,</w:t>
      </w:r>
      <w:r>
        <w:rPr>
          <w:sz w:val="32"/>
          <w:szCs w:val="32"/>
        </w:rPr>
        <w:t xml:space="preserve"> you are responsible for your children before check</w:t>
      </w:r>
      <w:r w:rsidR="00CE0AE0">
        <w:rPr>
          <w:sz w:val="32"/>
          <w:szCs w:val="32"/>
        </w:rPr>
        <w:t>-</w:t>
      </w:r>
      <w:r>
        <w:rPr>
          <w:sz w:val="32"/>
          <w:szCs w:val="32"/>
        </w:rPr>
        <w:t>in time starts.</w:t>
      </w:r>
    </w:p>
    <w:p w14:paraId="33E285D0" w14:textId="4D7566DC" w:rsidR="00D41985" w:rsidRDefault="00D41985" w:rsidP="00D4198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F0D17">
        <w:rPr>
          <w:sz w:val="32"/>
          <w:szCs w:val="32"/>
        </w:rPr>
        <w:t>Pagers are given to the parents at check-in</w:t>
      </w:r>
      <w:r>
        <w:rPr>
          <w:sz w:val="32"/>
          <w:szCs w:val="32"/>
        </w:rPr>
        <w:t xml:space="preserve"> time</w:t>
      </w:r>
      <w:r w:rsidRPr="00AF0D17">
        <w:rPr>
          <w:sz w:val="32"/>
          <w:szCs w:val="32"/>
        </w:rPr>
        <w:t xml:space="preserve">. Each child has a number that is dedicated to them. </w:t>
      </w:r>
      <w:r>
        <w:rPr>
          <w:sz w:val="32"/>
          <w:szCs w:val="32"/>
        </w:rPr>
        <w:t xml:space="preserve">See </w:t>
      </w:r>
      <w:r w:rsidR="00CE0AE0">
        <w:rPr>
          <w:sz w:val="32"/>
          <w:szCs w:val="32"/>
        </w:rPr>
        <w:t xml:space="preserve">the </w:t>
      </w:r>
      <w:r>
        <w:rPr>
          <w:sz w:val="32"/>
          <w:szCs w:val="32"/>
        </w:rPr>
        <w:t>sign-up sheet when checking your child in.</w:t>
      </w:r>
    </w:p>
    <w:p w14:paraId="29EC9648" w14:textId="1A7A23FB" w:rsidR="00D41985" w:rsidRDefault="00D41985" w:rsidP="00D4198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uperKids provider will page you if you are needed at any time during the service.</w:t>
      </w:r>
    </w:p>
    <w:p w14:paraId="767DBE0D" w14:textId="77777777" w:rsidR="006F0ECB" w:rsidRDefault="006F0ECB" w:rsidP="00D41985">
      <w:pPr>
        <w:rPr>
          <w:b/>
          <w:bCs/>
          <w:sz w:val="32"/>
          <w:szCs w:val="32"/>
        </w:rPr>
      </w:pPr>
    </w:p>
    <w:p w14:paraId="394140AA" w14:textId="5A9DE597" w:rsidR="00D41985" w:rsidRPr="00AF0D17" w:rsidRDefault="00D41985" w:rsidP="00D41985">
      <w:pPr>
        <w:rPr>
          <w:b/>
          <w:bCs/>
          <w:sz w:val="32"/>
          <w:szCs w:val="32"/>
        </w:rPr>
      </w:pPr>
      <w:r w:rsidRPr="00AF0D17">
        <w:rPr>
          <w:b/>
          <w:bCs/>
          <w:sz w:val="32"/>
          <w:szCs w:val="32"/>
        </w:rPr>
        <w:t>Check-Out</w:t>
      </w:r>
      <w:r>
        <w:rPr>
          <w:b/>
          <w:bCs/>
          <w:sz w:val="32"/>
          <w:szCs w:val="32"/>
        </w:rPr>
        <w:t xml:space="preserve"> Time</w:t>
      </w:r>
      <w:r w:rsidRPr="00AF0D17">
        <w:rPr>
          <w:b/>
          <w:bCs/>
          <w:sz w:val="32"/>
          <w:szCs w:val="32"/>
        </w:rPr>
        <w:t>/Pagers</w:t>
      </w:r>
    </w:p>
    <w:p w14:paraId="175A7DDF" w14:textId="60FF3A1C" w:rsidR="00D41985" w:rsidRPr="00D41985" w:rsidRDefault="00D41985" w:rsidP="00D41985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AF0D17">
        <w:rPr>
          <w:sz w:val="32"/>
          <w:szCs w:val="32"/>
        </w:rPr>
        <w:t>Parents will come and check</w:t>
      </w:r>
      <w:r w:rsidR="00CE0AE0">
        <w:rPr>
          <w:sz w:val="32"/>
          <w:szCs w:val="32"/>
        </w:rPr>
        <w:t xml:space="preserve"> </w:t>
      </w:r>
      <w:r w:rsidRPr="00AF0D17">
        <w:rPr>
          <w:sz w:val="32"/>
          <w:szCs w:val="32"/>
        </w:rPr>
        <w:t>out their children</w:t>
      </w:r>
      <w:r w:rsidR="006F0ECB">
        <w:rPr>
          <w:sz w:val="32"/>
          <w:szCs w:val="32"/>
        </w:rPr>
        <w:t xml:space="preserve"> right</w:t>
      </w:r>
      <w:r w:rsidRPr="00AF0D17">
        <w:rPr>
          <w:sz w:val="32"/>
          <w:szCs w:val="32"/>
        </w:rPr>
        <w:t xml:space="preserve"> after service is dismissed and turn in their pagers</w:t>
      </w:r>
      <w:r>
        <w:rPr>
          <w:sz w:val="32"/>
          <w:szCs w:val="32"/>
        </w:rPr>
        <w:t xml:space="preserve"> to SuperKids Provider.</w:t>
      </w:r>
    </w:p>
    <w:p w14:paraId="57B72C75" w14:textId="41E6F09B" w:rsidR="00D41985" w:rsidRPr="006F0ECB" w:rsidRDefault="00D41985" w:rsidP="00D41985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Please be </w:t>
      </w:r>
      <w:r w:rsidR="006F0ECB">
        <w:rPr>
          <w:sz w:val="32"/>
          <w:szCs w:val="32"/>
        </w:rPr>
        <w:t>ready</w:t>
      </w:r>
      <w:r>
        <w:rPr>
          <w:sz w:val="32"/>
          <w:szCs w:val="32"/>
        </w:rPr>
        <w:t xml:space="preserve"> to pick up your SuperKids</w:t>
      </w:r>
      <w:r w:rsidR="006F0ECB" w:rsidRPr="006F0ECB">
        <w:rPr>
          <w:sz w:val="32"/>
          <w:szCs w:val="32"/>
        </w:rPr>
        <w:t xml:space="preserve"> </w:t>
      </w:r>
      <w:r w:rsidR="006F0ECB">
        <w:rPr>
          <w:sz w:val="32"/>
          <w:szCs w:val="32"/>
        </w:rPr>
        <w:t>when the service is over and turn in your pagers.</w:t>
      </w:r>
    </w:p>
    <w:p w14:paraId="03BF5CFE" w14:textId="1F4DE976" w:rsidR="006F0ECB" w:rsidRPr="006F0ECB" w:rsidRDefault="006F0ECB" w:rsidP="00D41985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SuperKids will not be released until </w:t>
      </w:r>
      <w:r w:rsidR="00CE0AE0">
        <w:rPr>
          <w:sz w:val="32"/>
          <w:szCs w:val="32"/>
        </w:rPr>
        <w:t xml:space="preserve">a </w:t>
      </w:r>
      <w:r>
        <w:rPr>
          <w:sz w:val="32"/>
          <w:szCs w:val="32"/>
        </w:rPr>
        <w:t>parent picks up the</w:t>
      </w:r>
      <w:r w:rsidR="00CE0AE0">
        <w:rPr>
          <w:sz w:val="32"/>
          <w:szCs w:val="32"/>
        </w:rPr>
        <w:t>ir</w:t>
      </w:r>
      <w:r>
        <w:rPr>
          <w:sz w:val="32"/>
          <w:szCs w:val="32"/>
        </w:rPr>
        <w:t xml:space="preserve"> SuperKids and turn</w:t>
      </w:r>
      <w:r w:rsidR="00CE0AE0">
        <w:rPr>
          <w:sz w:val="32"/>
          <w:szCs w:val="32"/>
        </w:rPr>
        <w:t>s</w:t>
      </w:r>
      <w:r>
        <w:rPr>
          <w:sz w:val="32"/>
          <w:szCs w:val="32"/>
        </w:rPr>
        <w:t xml:space="preserve"> in their pager to </w:t>
      </w:r>
      <w:r w:rsidR="00CE0AE0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care provider. </w:t>
      </w:r>
      <w:r w:rsidR="00CE0AE0">
        <w:rPr>
          <w:sz w:val="32"/>
          <w:szCs w:val="32"/>
        </w:rPr>
        <w:t>PLEASE</w:t>
      </w:r>
      <w:r>
        <w:rPr>
          <w:sz w:val="32"/>
          <w:szCs w:val="32"/>
        </w:rPr>
        <w:t xml:space="preserve"> </w:t>
      </w:r>
      <w:r w:rsidR="00CE0AE0">
        <w:rPr>
          <w:sz w:val="32"/>
          <w:szCs w:val="32"/>
        </w:rPr>
        <w:t>DON’T</w:t>
      </w:r>
      <w:r>
        <w:rPr>
          <w:sz w:val="32"/>
          <w:szCs w:val="32"/>
        </w:rPr>
        <w:t xml:space="preserve"> </w:t>
      </w:r>
      <w:r w:rsidR="00CE0AE0">
        <w:rPr>
          <w:sz w:val="32"/>
          <w:szCs w:val="32"/>
        </w:rPr>
        <w:t>FORGET</w:t>
      </w:r>
      <w:r>
        <w:rPr>
          <w:sz w:val="32"/>
          <w:szCs w:val="32"/>
        </w:rPr>
        <w:t xml:space="preserve"> </w:t>
      </w:r>
      <w:r w:rsidR="00CE0AE0">
        <w:rPr>
          <w:sz w:val="32"/>
          <w:szCs w:val="32"/>
        </w:rPr>
        <w:t>YOUR</w:t>
      </w:r>
      <w:r>
        <w:rPr>
          <w:sz w:val="32"/>
          <w:szCs w:val="32"/>
        </w:rPr>
        <w:t xml:space="preserve"> SuperKids</w:t>
      </w:r>
      <w:r w:rsidR="00CE0AE0">
        <w:rPr>
          <w:sz w:val="32"/>
          <w:szCs w:val="32"/>
        </w:rPr>
        <w:t>!</w:t>
      </w:r>
      <w:r>
        <w:rPr>
          <w:sz w:val="32"/>
          <w:szCs w:val="32"/>
        </w:rPr>
        <w:t xml:space="preserve"> </w:t>
      </w:r>
    </w:p>
    <w:p w14:paraId="43741CEB" w14:textId="77777777" w:rsidR="006F0ECB" w:rsidRDefault="006F0ECB" w:rsidP="006F0ECB">
      <w:pPr>
        <w:rPr>
          <w:b/>
          <w:bCs/>
          <w:sz w:val="32"/>
          <w:szCs w:val="32"/>
        </w:rPr>
      </w:pPr>
    </w:p>
    <w:p w14:paraId="78453D1B" w14:textId="50F0DDA6" w:rsidR="006F0ECB" w:rsidRPr="00AF0D17" w:rsidRDefault="006F0ECB" w:rsidP="006F0ECB">
      <w:pPr>
        <w:rPr>
          <w:b/>
          <w:bCs/>
          <w:sz w:val="32"/>
          <w:szCs w:val="32"/>
        </w:rPr>
      </w:pPr>
      <w:r w:rsidRPr="00AF0D17">
        <w:rPr>
          <w:b/>
          <w:bCs/>
          <w:sz w:val="32"/>
          <w:szCs w:val="32"/>
        </w:rPr>
        <w:t>Parents with Infants</w:t>
      </w:r>
    </w:p>
    <w:p w14:paraId="77223B77" w14:textId="32CF89F5" w:rsidR="00D41985" w:rsidRPr="00CE0AE0" w:rsidRDefault="006F0ECB" w:rsidP="006F0ECB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AF0D17">
        <w:rPr>
          <w:sz w:val="32"/>
          <w:szCs w:val="32"/>
        </w:rPr>
        <w:t>Parents are allowed to come in</w:t>
      </w:r>
      <w:r>
        <w:rPr>
          <w:sz w:val="32"/>
          <w:szCs w:val="32"/>
        </w:rPr>
        <w:t>to</w:t>
      </w:r>
      <w:r w:rsidRPr="00AF0D17">
        <w:rPr>
          <w:sz w:val="32"/>
          <w:szCs w:val="32"/>
        </w:rPr>
        <w:t xml:space="preserve"> the room without knocking with their infants to feed, change</w:t>
      </w:r>
      <w:r w:rsidR="00CE0AE0">
        <w:rPr>
          <w:sz w:val="32"/>
          <w:szCs w:val="32"/>
        </w:rPr>
        <w:t>,</w:t>
      </w:r>
      <w:r w:rsidRPr="00AF0D17">
        <w:rPr>
          <w:sz w:val="32"/>
          <w:szCs w:val="32"/>
        </w:rPr>
        <w:t xml:space="preserve"> or calm them down</w:t>
      </w:r>
      <w:r>
        <w:rPr>
          <w:sz w:val="32"/>
          <w:szCs w:val="32"/>
        </w:rPr>
        <w:t xml:space="preserve"> during the service.</w:t>
      </w:r>
      <w:r w:rsidRPr="00AF0D17">
        <w:rPr>
          <w:sz w:val="32"/>
          <w:szCs w:val="32"/>
        </w:rPr>
        <w:t xml:space="preserve"> </w:t>
      </w:r>
      <w:r>
        <w:rPr>
          <w:sz w:val="32"/>
          <w:szCs w:val="32"/>
        </w:rPr>
        <w:t>Our SuperKids room acts as a multi-functional room to meet the needs of families with children.</w:t>
      </w:r>
    </w:p>
    <w:p w14:paraId="16FB8D80" w14:textId="5C3D35D1" w:rsidR="00D41985" w:rsidRPr="00CE0AE0" w:rsidRDefault="00CE0AE0" w:rsidP="00CE0AE0">
      <w:pPr>
        <w:spacing w:before="2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ank You: The Hand of God Ministry</w:t>
      </w:r>
    </w:p>
    <w:sectPr w:rsidR="00D41985" w:rsidRPr="00CE0AE0" w:rsidSect="00A968B5">
      <w:pgSz w:w="12240" w:h="15840"/>
      <w:pgMar w:top="1350" w:right="1440" w:bottom="810" w:left="1440" w:header="720" w:footer="720" w:gutter="0"/>
      <w:pgBorders w:offsetFrom="page">
        <w:top w:val="balloons3Colors" w:sz="20" w:space="24" w:color="auto"/>
        <w:left w:val="balloons3Colors" w:sz="20" w:space="24" w:color="auto"/>
        <w:bottom w:val="balloons3Colors" w:sz="20" w:space="24" w:color="auto"/>
        <w:right w:val="balloons3Colors" w:sz="2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10505"/>
    <w:multiLevelType w:val="hybridMultilevel"/>
    <w:tmpl w:val="B4EC6A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D7111F"/>
    <w:multiLevelType w:val="hybridMultilevel"/>
    <w:tmpl w:val="1798A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55B5D"/>
    <w:multiLevelType w:val="hybridMultilevel"/>
    <w:tmpl w:val="9A5E6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8966248">
    <w:abstractNumId w:val="1"/>
  </w:num>
  <w:num w:numId="2" w16cid:durableId="756756528">
    <w:abstractNumId w:val="2"/>
  </w:num>
  <w:num w:numId="3" w16cid:durableId="913900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bQ0tzAzt7AwNjVQ0lEKTi0uzszPAykwqgUAUdxzfiwAAAA="/>
  </w:docVars>
  <w:rsids>
    <w:rsidRoot w:val="00D41985"/>
    <w:rsid w:val="002F434D"/>
    <w:rsid w:val="006F0ECB"/>
    <w:rsid w:val="009818E0"/>
    <w:rsid w:val="00A968B5"/>
    <w:rsid w:val="00CE0AE0"/>
    <w:rsid w:val="00D41985"/>
    <w:rsid w:val="00FD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1AD77"/>
  <w15:chartTrackingRefBased/>
  <w15:docId w15:val="{A042430C-AF35-42A2-8EA6-F652D6104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9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Diaz</dc:creator>
  <cp:keywords/>
  <dc:description/>
  <cp:lastModifiedBy>Jesse Diaz</cp:lastModifiedBy>
  <cp:revision>3</cp:revision>
  <dcterms:created xsi:type="dcterms:W3CDTF">2023-07-10T15:20:00Z</dcterms:created>
  <dcterms:modified xsi:type="dcterms:W3CDTF">2023-11-02T16:00:00Z</dcterms:modified>
</cp:coreProperties>
</file>